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4344" w:type="dxa"/>
        <w:tblLook w:val="04A0" w:firstRow="1" w:lastRow="0" w:firstColumn="1" w:lastColumn="0" w:noHBand="0" w:noVBand="1"/>
      </w:tblPr>
      <w:tblGrid>
        <w:gridCol w:w="1438"/>
        <w:gridCol w:w="37"/>
        <w:gridCol w:w="2439"/>
        <w:gridCol w:w="478"/>
        <w:gridCol w:w="873"/>
        <w:gridCol w:w="1069"/>
        <w:gridCol w:w="286"/>
        <w:gridCol w:w="805"/>
        <w:gridCol w:w="561"/>
        <w:gridCol w:w="476"/>
        <w:gridCol w:w="875"/>
        <w:gridCol w:w="231"/>
        <w:gridCol w:w="1119"/>
        <w:gridCol w:w="23"/>
        <w:gridCol w:w="1149"/>
        <w:gridCol w:w="1171"/>
        <w:gridCol w:w="1354"/>
        <w:gridCol w:w="16"/>
      </w:tblGrid>
      <w:tr w:rsidR="008225A3" w:rsidRPr="001962E4" w14:paraId="6EE70BD3" w14:textId="77777777" w:rsidTr="008225A3">
        <w:trPr>
          <w:trHeight w:val="495"/>
        </w:trPr>
        <w:tc>
          <w:tcPr>
            <w:tcW w:w="10616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E427D" w14:textId="5A5974C0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noProof/>
                <w:color w:val="00000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0495F65" wp14:editId="088AB29C">
                      <wp:simplePos x="0" y="0"/>
                      <wp:positionH relativeFrom="column">
                        <wp:posOffset>2790825</wp:posOffset>
                      </wp:positionH>
                      <wp:positionV relativeFrom="paragraph">
                        <wp:posOffset>85725</wp:posOffset>
                      </wp:positionV>
                      <wp:extent cx="6076950" cy="800100"/>
                      <wp:effectExtent l="0" t="0" r="0" b="0"/>
                      <wp:wrapNone/>
                      <wp:docPr id="3" name="Rectangle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90CC2A2-205E-4C40-A033-7D1DA379A2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67425" cy="53065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C00"/>
                              </a:solidFill>
                            </wps:spPr>
                            <wps:txbx>
                              <w:txbxContent>
                                <w:p w14:paraId="48D2CEEF" w14:textId="77777777" w:rsidR="008225A3" w:rsidRPr="001962E4" w:rsidRDefault="008225A3" w:rsidP="008225A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badi MT Std Condensed" w:hAnsi="Abadi MT Std Condensed"/>
                                    </w:rPr>
                                  </w:pPr>
                                  <w:r w:rsidRPr="001962E4">
                                    <w:rPr>
                                      <w:rFonts w:ascii="Abadi MT Std Condensed" w:hAnsi="Abadi MT Std Condensed" w:cstheme="minorBidi"/>
                                      <w:b/>
                                      <w:bCs/>
                                      <w:color w:val="00000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  <w14:lumMod w14:val="50000"/>
                                        </w14:schemeClr>
                                      </w14:shadow>
                                    </w:rPr>
                                    <w:t>MAINTENANCE</w:t>
                                  </w:r>
                                  <w:r w:rsidRPr="001962E4">
                                    <w:rPr>
                                      <w:rFonts w:ascii="Abadi MT Std Condensed" w:hAnsi="Abadi MT Std Condensed" w:cstheme="minorBidi"/>
                                      <w:b/>
                                      <w:bCs/>
                                      <w:color w:val="000000"/>
                                      <w:position w:val="1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  <w14:lumMod w14:val="50000"/>
                                        </w14:schemeClr>
                                      </w14:shadow>
                                    </w:rPr>
                                    <w:t xml:space="preserve"> LOG TEMPLATE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495F65" id="Rectangle 3" o:spid="_x0000_s1026" style="position:absolute;margin-left:219.75pt;margin-top:6.75pt;width:478.5pt;height:6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" fillcolor="#fc0" stroked="f">
                      <v:textbox style="mso-fit-shape-to-text:t">
                        <w:txbxContent>
                          <w:p w14:paraId="48D2CEEF" w14:textId="77777777" w:rsidR="008225A3" w:rsidRPr="001962E4" w:rsidRDefault="008225A3" w:rsidP="008225A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badi MT Std Condensed" w:hAnsi="Abadi MT Std Condensed"/>
                              </w:rPr>
                            </w:pPr>
                            <w:r w:rsidRPr="001962E4">
                              <w:rPr>
                                <w:rFonts w:ascii="Abadi MT Std Condensed" w:hAnsi="Abadi MT Std Condensed" w:cstheme="minorBidi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>MAINTENANCE</w:t>
                            </w:r>
                            <w:r w:rsidRPr="001962E4">
                              <w:rPr>
                                <w:rFonts w:ascii="Abadi MT Std Condensed" w:hAnsi="Abadi MT Std Condensed" w:cstheme="minorBidi"/>
                                <w:b/>
                                <w:bCs/>
                                <w:color w:val="000000"/>
                                <w:position w:val="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 xml:space="preserve"> LOG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962E4">
              <w:rPr>
                <w:rFonts w:ascii="Abadi MT Std Condensed" w:eastAsia="Times New Roman" w:hAnsi="Abadi MT Std Condensed" w:cs="Calibri"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672576" behindDoc="0" locked="0" layoutInCell="1" allowOverlap="1" wp14:anchorId="09DD7F03" wp14:editId="1235ACA6">
                  <wp:simplePos x="0" y="0"/>
                  <wp:positionH relativeFrom="column">
                    <wp:posOffset>352425</wp:posOffset>
                  </wp:positionH>
                  <wp:positionV relativeFrom="paragraph">
                    <wp:posOffset>95250</wp:posOffset>
                  </wp:positionV>
                  <wp:extent cx="1866900" cy="186690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59975EB-5AC9-43D8-A078-03633C3865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F59975EB-5AC9-43D8-A078-03633C3865C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18669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00"/>
            </w:tblGrid>
            <w:tr w:rsidR="008225A3" w:rsidRPr="001962E4" w14:paraId="185D460E" w14:textId="77777777">
              <w:trPr>
                <w:trHeight w:val="495"/>
                <w:tblCellSpacing w:w="0" w:type="dxa"/>
              </w:trPr>
              <w:tc>
                <w:tcPr>
                  <w:tcW w:w="10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296D91" w14:textId="77777777" w:rsidR="008225A3" w:rsidRPr="001962E4" w:rsidRDefault="008225A3" w:rsidP="008225A3">
                  <w:pPr>
                    <w:spacing w:after="0" w:line="240" w:lineRule="auto"/>
                    <w:rPr>
                      <w:rFonts w:ascii="Abadi MT Std Condensed" w:eastAsia="Times New Roman" w:hAnsi="Abadi MT Std Condensed" w:cs="Calibri"/>
                      <w:color w:val="000000"/>
                      <w:sz w:val="28"/>
                      <w:szCs w:val="28"/>
                    </w:rPr>
                  </w:pPr>
                </w:p>
              </w:tc>
            </w:tr>
          </w:tbl>
          <w:p w14:paraId="4D55584F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11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9A4A4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E0E87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040EA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</w:tr>
      <w:tr w:rsidR="008225A3" w:rsidRPr="001962E4" w14:paraId="6BB5BF94" w14:textId="77777777" w:rsidTr="008225A3">
        <w:trPr>
          <w:trHeight w:val="49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D8E0C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2784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E5E5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F4E3F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885F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19B46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EA286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1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BD35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05B84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3B8CF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</w:tr>
      <w:tr w:rsidR="008225A3" w:rsidRPr="001962E4" w14:paraId="18970131" w14:textId="77777777" w:rsidTr="008225A3">
        <w:trPr>
          <w:trHeight w:val="49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7DA3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7AD34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9FAD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6605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4B42B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B41C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4B86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1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013BE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4579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03111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</w:tr>
      <w:tr w:rsidR="008225A3" w:rsidRPr="001962E4" w14:paraId="527D86D0" w14:textId="77777777" w:rsidTr="00535355">
        <w:trPr>
          <w:trHeight w:val="25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56820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7DB8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4065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0C03D7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sz w:val="28"/>
                <w:szCs w:val="28"/>
              </w:rPr>
              <w:t>BRAND</w:t>
            </w:r>
          </w:p>
        </w:tc>
        <w:tc>
          <w:tcPr>
            <w:tcW w:w="5062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FC1CA9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sz w:val="28"/>
                <w:szCs w:val="28"/>
              </w:rPr>
              <w:t>MODEL</w:t>
            </w:r>
          </w:p>
        </w:tc>
        <w:tc>
          <w:tcPr>
            <w:tcW w:w="1376" w:type="dxa"/>
            <w:gridSpan w:val="2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32CC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sz w:val="28"/>
                <w:szCs w:val="28"/>
              </w:rPr>
              <w:t>YEAR</w:t>
            </w:r>
          </w:p>
        </w:tc>
      </w:tr>
      <w:tr w:rsidR="008225A3" w:rsidRPr="001962E4" w14:paraId="0D5B316E" w14:textId="77777777" w:rsidTr="00535355">
        <w:trPr>
          <w:trHeight w:val="40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9B713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sz w:val="28"/>
                <w:szCs w:val="28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21C0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4065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D8B863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  <w:t>FORD</w:t>
            </w:r>
          </w:p>
        </w:tc>
        <w:tc>
          <w:tcPr>
            <w:tcW w:w="5062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268EB3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  <w:t>RANGER</w:t>
            </w:r>
          </w:p>
        </w:tc>
        <w:tc>
          <w:tcPr>
            <w:tcW w:w="137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3D2FAF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  <w:t>&lt;YEAR&gt;</w:t>
            </w:r>
          </w:p>
        </w:tc>
      </w:tr>
      <w:tr w:rsidR="00535355" w:rsidRPr="001962E4" w14:paraId="2D874AE8" w14:textId="77777777" w:rsidTr="00535355">
        <w:trPr>
          <w:trHeight w:val="28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40F51" w14:textId="77777777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C85C5" w14:textId="77777777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4065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87C5E1" w14:textId="77777777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sz w:val="28"/>
                <w:szCs w:val="28"/>
              </w:rPr>
              <w:t>OWNER</w:t>
            </w:r>
          </w:p>
        </w:tc>
        <w:tc>
          <w:tcPr>
            <w:tcW w:w="3886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1B4AD69" w14:textId="59A9ECE3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sz w:val="28"/>
                <w:szCs w:val="28"/>
              </w:rPr>
              <w:t>PLATE NUMBER</w:t>
            </w:r>
          </w:p>
        </w:tc>
        <w:tc>
          <w:tcPr>
            <w:tcW w:w="2552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6D5C9F" w14:textId="77777777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sz w:val="28"/>
                <w:szCs w:val="28"/>
              </w:rPr>
              <w:t>LAST UPDATE DATE</w:t>
            </w:r>
          </w:p>
        </w:tc>
      </w:tr>
      <w:tr w:rsidR="00535355" w:rsidRPr="001962E4" w14:paraId="58609062" w14:textId="77777777" w:rsidTr="00535355">
        <w:trPr>
          <w:trHeight w:val="49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16599" w14:textId="77777777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sz w:val="28"/>
                <w:szCs w:val="28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364B7" w14:textId="77777777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4065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2534EF" w14:textId="77777777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  <w:t>JOHN SMITH</w:t>
            </w:r>
          </w:p>
        </w:tc>
        <w:tc>
          <w:tcPr>
            <w:tcW w:w="3886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B9AEC" w14:textId="6F789F0A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  <w:t>NRE 2258</w:t>
            </w:r>
          </w:p>
        </w:tc>
        <w:tc>
          <w:tcPr>
            <w:tcW w:w="255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E30C6E" w14:textId="77777777" w:rsidR="00535355" w:rsidRPr="001962E4" w:rsidRDefault="00535355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  <w:t>MM/DD/YYYY</w:t>
            </w:r>
          </w:p>
        </w:tc>
      </w:tr>
      <w:tr w:rsidR="008225A3" w:rsidRPr="001962E4" w14:paraId="5C80AA3A" w14:textId="77777777" w:rsidTr="008225A3">
        <w:trPr>
          <w:trHeight w:val="287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DF37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b/>
                <w:bCs/>
                <w:sz w:val="28"/>
                <w:szCs w:val="28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EBC4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B8D2E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3E26B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125D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75E69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E040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1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0C5B4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D44B0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0D38E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</w:tr>
      <w:tr w:rsidR="008225A3" w:rsidRPr="001962E4" w14:paraId="0376AC06" w14:textId="77777777" w:rsidTr="005767D4">
        <w:trPr>
          <w:gridAfter w:val="1"/>
          <w:wAfter w:w="16" w:type="dxa"/>
          <w:trHeight w:val="510"/>
        </w:trPr>
        <w:tc>
          <w:tcPr>
            <w:tcW w:w="13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4A10EBDF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Date</w:t>
            </w:r>
          </w:p>
        </w:tc>
        <w:tc>
          <w:tcPr>
            <w:tcW w:w="29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63599AA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Task Performed</w:t>
            </w:r>
          </w:p>
        </w:tc>
        <w:tc>
          <w:tcPr>
            <w:tcW w:w="195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154C574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Inspected By</w:t>
            </w:r>
          </w:p>
        </w:tc>
        <w:tc>
          <w:tcPr>
            <w:tcW w:w="1073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3C27E3E9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Adjusted</w:t>
            </w:r>
          </w:p>
        </w:tc>
        <w:tc>
          <w:tcPr>
            <w:tcW w:w="10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15F2348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Clean</w:t>
            </w:r>
          </w:p>
        </w:tc>
        <w:tc>
          <w:tcPr>
            <w:tcW w:w="110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19D95F7E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Repaired</w:t>
            </w:r>
          </w:p>
        </w:tc>
        <w:tc>
          <w:tcPr>
            <w:tcW w:w="114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4331328D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Replaced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16D1387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Other</w:t>
            </w:r>
          </w:p>
        </w:tc>
        <w:tc>
          <w:tcPr>
            <w:tcW w:w="13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09306BF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Cost</w:t>
            </w:r>
          </w:p>
        </w:tc>
      </w:tr>
      <w:tr w:rsidR="008225A3" w:rsidRPr="001962E4" w14:paraId="415FDCF1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B22576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mm/dd/</w:t>
            </w:r>
            <w:proofErr w:type="spellStart"/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54246B" w14:textId="261E5F19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Check engine oil</w:t>
            </w: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05DCC8" w14:textId="0AE54C8E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Micha</w:t>
            </w:r>
            <w:r w:rsidR="005767D4"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e</w:t>
            </w: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l Johnson</w:t>
            </w:r>
          </w:p>
        </w:tc>
        <w:tc>
          <w:tcPr>
            <w:tcW w:w="10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F3E289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46819B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E6D6FF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D2DD9C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8C95DE" w14:textId="5780965F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5E4A94" w14:textId="77777777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510.00</w:t>
            </w:r>
          </w:p>
        </w:tc>
      </w:tr>
      <w:tr w:rsidR="008225A3" w:rsidRPr="001962E4" w14:paraId="52EF3A87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ABE6D7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mm/dd/</w:t>
            </w:r>
            <w:proofErr w:type="spellStart"/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C37F0C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Check spark plugs</w:t>
            </w: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EDF15D" w14:textId="77777777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Robert Williams</w:t>
            </w: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5135F5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8FC22F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19582C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585451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A79A70" w14:textId="7B1592B4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DCB3EB" w14:textId="77777777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  <w:t>85.00</w:t>
            </w:r>
          </w:p>
        </w:tc>
      </w:tr>
      <w:tr w:rsidR="008225A3" w:rsidRPr="001962E4" w14:paraId="73EEC7BD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A5260F" w14:textId="6E9714D8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B1DF32" w14:textId="713057D9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CC6186" w14:textId="565760FB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C61BC9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24BA25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060C42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1132B0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D28DA9" w14:textId="05A9EC38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172D2" w14:textId="438201E1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22F05CC5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8BE1C9" w14:textId="7EAB2CD0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61AF90" w14:textId="2CFC33E8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991576" w14:textId="34C60D62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D903CB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7357DE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FEA050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58ED89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9D7DC1" w14:textId="0D926934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EE3EE9" w14:textId="20E1C43D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4D860E1E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23A929" w14:textId="07E33614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1D818E" w14:textId="1AE4E5CF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00193" w14:textId="626013CF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4927D6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8A28DD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4E843F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343630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0F85FD" w14:textId="44DAB832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93F761" w14:textId="1032269D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01598ED0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D8727C" w14:textId="329E6353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ACD3DE" w14:textId="71BECE5D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48B6CE" w14:textId="5A510878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99B76F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1ED272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7C574C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2DF06C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6D5C10" w14:textId="15D93ADF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71C32E" w14:textId="6F000F54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1E5F875A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C85F88" w14:textId="01553AA0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05D76D" w14:textId="516CB751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262893" w14:textId="3FFFBFC5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EF36D1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16B83B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A69423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8DE15A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0AFCFC" w14:textId="49B43548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98075E" w14:textId="7058EF7E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707CD58D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D8583E" w14:textId="3DB6CCF0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BE267A" w14:textId="62A2C0B6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6FBFF" w14:textId="52C17498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8E5235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F49CAA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2ADE53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A01BAD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5289B3" w14:textId="216CF4CF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79674C" w14:textId="1EE896DB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6ED3A765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1987AD" w14:textId="28E0F19A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6984A" w14:textId="485A5AFE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BD41AC" w14:textId="18C7E9A0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8D559A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9C0ED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0AFE9F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D6C7EB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C05804" w14:textId="6BF86105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FD5C89" w14:textId="5BF0208E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2931ECEC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FF812" w14:textId="3DC8BA61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2C8488" w14:textId="1AD84ABC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545E1" w14:textId="190CCB19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B68582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2C8B9D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F4F980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1479D2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922A5A" w14:textId="384F5EBE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6FC053" w14:textId="241AC2AB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23B2448F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5AD91F" w14:textId="58A2E2F2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486DB9" w14:textId="0746046B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64EF6" w14:textId="76B7E12A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301DC3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F2BF58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37652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FF2273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D95684" w14:textId="57F25E7D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8DD66" w14:textId="31AADF6E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3BE6628A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FCE5C3" w14:textId="7BE9313B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072C13" w14:textId="1B42D94D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32C49F" w14:textId="24242F99" w:rsidR="008225A3" w:rsidRPr="001962E4" w:rsidRDefault="008225A3" w:rsidP="008225A3">
            <w:pPr>
              <w:spacing w:after="0" w:line="240" w:lineRule="auto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ADDAEE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B4CE20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549085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391191" w14:textId="77777777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639396" w14:textId="081FB57C" w:rsidR="008225A3" w:rsidRPr="001962E4" w:rsidRDefault="008225A3" w:rsidP="008225A3">
            <w:pPr>
              <w:spacing w:after="0" w:line="240" w:lineRule="auto"/>
              <w:jc w:val="center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21A5E8" w14:textId="034A597A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color w:val="000000"/>
                <w:sz w:val="28"/>
                <w:szCs w:val="28"/>
              </w:rPr>
            </w:pPr>
          </w:p>
        </w:tc>
      </w:tr>
      <w:tr w:rsidR="008225A3" w:rsidRPr="001962E4" w14:paraId="61ACD68F" w14:textId="77777777" w:rsidTr="008225A3">
        <w:trPr>
          <w:gridAfter w:val="1"/>
          <w:wAfter w:w="16" w:type="dxa"/>
          <w:trHeight w:val="465"/>
        </w:trPr>
        <w:tc>
          <w:tcPr>
            <w:tcW w:w="12968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5F16E3" w14:textId="77777777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lastRenderedPageBreak/>
              <w:t>Total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FDB245" w14:textId="77777777" w:rsidR="008225A3" w:rsidRPr="001962E4" w:rsidRDefault="008225A3" w:rsidP="008225A3">
            <w:pPr>
              <w:spacing w:after="0" w:line="240" w:lineRule="auto"/>
              <w:jc w:val="right"/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</w:pPr>
            <w:r w:rsidRPr="001962E4">
              <w:rPr>
                <w:rFonts w:ascii="Abadi MT Std Condensed" w:eastAsia="Times New Roman" w:hAnsi="Abadi MT Std Condensed" w:cs="Arial"/>
                <w:b/>
                <w:bCs/>
                <w:color w:val="000000"/>
                <w:sz w:val="28"/>
                <w:szCs w:val="28"/>
              </w:rPr>
              <w:t>595.00</w:t>
            </w:r>
          </w:p>
        </w:tc>
      </w:tr>
    </w:tbl>
    <w:p w14:paraId="1CC09D56" w14:textId="77777777" w:rsidR="00025008" w:rsidRPr="001962E4" w:rsidRDefault="00025008" w:rsidP="008225A3">
      <w:pPr>
        <w:spacing w:after="0"/>
        <w:rPr>
          <w:rFonts w:ascii="Abadi MT Std Condensed" w:hAnsi="Abadi MT Std Condensed"/>
          <w:sz w:val="28"/>
          <w:szCs w:val="28"/>
        </w:rPr>
      </w:pPr>
    </w:p>
    <w:sectPr w:rsidR="00025008" w:rsidRPr="001962E4" w:rsidSect="00926C13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DD327" w14:textId="77777777" w:rsidR="00BF2163" w:rsidRDefault="00BF2163" w:rsidP="00025008">
      <w:pPr>
        <w:spacing w:after="0" w:line="240" w:lineRule="auto"/>
      </w:pPr>
      <w:r>
        <w:separator/>
      </w:r>
    </w:p>
  </w:endnote>
  <w:endnote w:type="continuationSeparator" w:id="0">
    <w:p w14:paraId="1856F917" w14:textId="77777777" w:rsidR="00BF2163" w:rsidRDefault="00BF216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Std Condensed">
    <w:panose1 w:val="020B0506020104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8FD585" w14:textId="77777777" w:rsidR="00BF2163" w:rsidRDefault="00BF2163" w:rsidP="00025008">
      <w:pPr>
        <w:spacing w:after="0" w:line="240" w:lineRule="auto"/>
      </w:pPr>
      <w:r>
        <w:separator/>
      </w:r>
    </w:p>
  </w:footnote>
  <w:footnote w:type="continuationSeparator" w:id="0">
    <w:p w14:paraId="7F9E836D" w14:textId="77777777" w:rsidR="00BF2163" w:rsidRDefault="00BF216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74B7DCD4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8FALa+Cq4tAAAA"/>
  </w:docVars>
  <w:rsids>
    <w:rsidRoot w:val="00025008"/>
    <w:rsid w:val="00025008"/>
    <w:rsid w:val="0004558F"/>
    <w:rsid w:val="000F53EC"/>
    <w:rsid w:val="00134413"/>
    <w:rsid w:val="0018020B"/>
    <w:rsid w:val="001962E4"/>
    <w:rsid w:val="002B0324"/>
    <w:rsid w:val="002F545D"/>
    <w:rsid w:val="00326E95"/>
    <w:rsid w:val="003369DC"/>
    <w:rsid w:val="0045778A"/>
    <w:rsid w:val="00462DDA"/>
    <w:rsid w:val="004B6A70"/>
    <w:rsid w:val="00535355"/>
    <w:rsid w:val="005767D4"/>
    <w:rsid w:val="005F2A8E"/>
    <w:rsid w:val="00614671"/>
    <w:rsid w:val="00681862"/>
    <w:rsid w:val="006A1DE6"/>
    <w:rsid w:val="006B33D7"/>
    <w:rsid w:val="006C604E"/>
    <w:rsid w:val="00716AB3"/>
    <w:rsid w:val="00782B9B"/>
    <w:rsid w:val="007A0B79"/>
    <w:rsid w:val="008225A3"/>
    <w:rsid w:val="00830903"/>
    <w:rsid w:val="00862B37"/>
    <w:rsid w:val="008C6E2C"/>
    <w:rsid w:val="00924D6B"/>
    <w:rsid w:val="00926C13"/>
    <w:rsid w:val="00981384"/>
    <w:rsid w:val="00A66F94"/>
    <w:rsid w:val="00AD49A7"/>
    <w:rsid w:val="00B24FCF"/>
    <w:rsid w:val="00BF2163"/>
    <w:rsid w:val="00C1590A"/>
    <w:rsid w:val="00CE1356"/>
    <w:rsid w:val="00D06D1B"/>
    <w:rsid w:val="00D31EC3"/>
    <w:rsid w:val="00DF03EB"/>
    <w:rsid w:val="00E11C7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7</cp:revision>
  <dcterms:created xsi:type="dcterms:W3CDTF">2020-02-18T03:23:00Z</dcterms:created>
  <dcterms:modified xsi:type="dcterms:W3CDTF">2020-10-04T23:02:00Z</dcterms:modified>
</cp:coreProperties>
</file>